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25996393"/>
        <w:docPartObj>
          <w:docPartGallery w:val="Cover Pages"/>
          <w:docPartUnique/>
        </w:docPartObj>
      </w:sdtPr>
      <w:sdtEndPr>
        <w:rPr>
          <w:lang w:val="en-US"/>
        </w:rPr>
      </w:sdtEndPr>
      <w:sdtContent>
        <w:p w14:paraId="3387F17D" w14:textId="538AD229" w:rsidR="006247C8" w:rsidRDefault="006247C8">
          <w:r>
            <w:rPr>
              <w:noProof/>
              <w:lang w:val="en-US"/>
            </w:rPr>
            <mc:AlternateContent>
              <mc:Choice Requires="wps">
                <w:drawing>
                  <wp:anchor distT="0" distB="0" distL="114300" distR="114300" simplePos="0" relativeHeight="251660288" behindDoc="0" locked="0" layoutInCell="1" allowOverlap="1" wp14:anchorId="014804E2" wp14:editId="42EFF59E">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C40ADDB"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Pr="00725F90">
            <w:rPr>
              <w:noProof/>
              <w:lang w:val="en-US"/>
            </w:rPr>
            <mc:AlternateContent>
              <mc:Choice Requires="wpg">
                <w:drawing>
                  <wp:anchor distT="0" distB="0" distL="114300" distR="114300" simplePos="0" relativeHeight="251659264" behindDoc="0" locked="0" layoutInCell="1" allowOverlap="1" wp14:anchorId="0AAE8BFD" wp14:editId="34C40F0D">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05229743" w14:textId="51F3DF90" w:rsidR="006247C8" w:rsidRDefault="00A26697"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2</w:t>
                                    </w:r>
                                    <w:r w:rsidR="006247C8" w:rsidRPr="006247C8">
                                      <w:rPr>
                                        <w:rFonts w:ascii="Raleway Bold" w:hAnsi="Raleway Bold"/>
                                        <w:color w:val="444440"/>
                                        <w:spacing w:val="58"/>
                                        <w:kern w:val="24"/>
                                        <w:sz w:val="58"/>
                                        <w:szCs w:val="58"/>
                                      </w:rPr>
                                      <w:t xml:space="preserve"> PETER</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0C1DA73E" w14:textId="05B99691" w:rsidR="006247C8" w:rsidRPr="00D60C5A" w:rsidRDefault="00922ADC" w:rsidP="00D60C5A">
                                    <w:pPr>
                                      <w:jc w:val="center"/>
                                      <w:rPr>
                                        <w:rFonts w:cs="Times New Roman"/>
                                        <w:i/>
                                        <w:iCs/>
                                        <w:sz w:val="32"/>
                                        <w:szCs w:val="32"/>
                                      </w:rPr>
                                    </w:pPr>
                                    <w:r w:rsidRPr="00922ADC">
                                      <w:rPr>
                                        <w:rFonts w:cs="Times New Roman"/>
                                        <w:i/>
                                        <w:iCs/>
                                        <w:sz w:val="32"/>
                                        <w:szCs w:val="32"/>
                                      </w:rPr>
                                      <w:t>Beware of false teaching</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34574D6F" w14:textId="77777777" w:rsidR="006247C8" w:rsidRPr="008E4002" w:rsidRDefault="006247C8"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1442711F" w14:textId="77777777" w:rsidR="006247C8" w:rsidRPr="00D60C5A" w:rsidRDefault="006247C8"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604635" y="5137181"/>
                                  <a:ext cx="5404298" cy="386221"/>
                                </a:xfrm>
                                <a:prstGeom prst="rect">
                                  <a:avLst/>
                                </a:prstGeom>
                              </wps:spPr>
                              <wps:txbx>
                                <w:txbxContent>
                                  <w:p w14:paraId="47FE36C1" w14:textId="4B611948" w:rsidR="006247C8" w:rsidRPr="00EA4928" w:rsidRDefault="00792033" w:rsidP="00857DFB">
                                    <w:pPr>
                                      <w:spacing w:line="254" w:lineRule="exact"/>
                                      <w:jc w:val="center"/>
                                      <w:rPr>
                                        <w:rFonts w:cs="Times New Roman"/>
                                        <w:color w:val="444440"/>
                                        <w:spacing w:val="81"/>
                                        <w:kern w:val="24"/>
                                        <w:sz w:val="20"/>
                                        <w:szCs w:val="20"/>
                                      </w:rPr>
                                    </w:pPr>
                                    <w:r w:rsidRPr="00792033">
                                      <w:rPr>
                                        <w:rFonts w:cs="Times New Roman"/>
                                        <w:szCs w:val="24"/>
                                      </w:rPr>
                                      <w:t>65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2C0C6E10" w14:textId="77777777" w:rsidR="006247C8" w:rsidRPr="00D60C5A" w:rsidRDefault="006247C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465CFCD2" w14:textId="77777777" w:rsidR="00E374B4" w:rsidRDefault="00E374B4" w:rsidP="000A4B2E">
                                    <w:pPr>
                                      <w:jc w:val="center"/>
                                      <w:rPr>
                                        <w:rFonts w:cs="Times New Roman"/>
                                        <w:i/>
                                        <w:iCs/>
                                        <w:szCs w:val="24"/>
                                      </w:rPr>
                                    </w:pPr>
                                    <w:r w:rsidRPr="00E374B4">
                                      <w:rPr>
                                        <w:rFonts w:cs="Times New Roman"/>
                                        <w:i/>
                                        <w:iCs/>
                                        <w:szCs w:val="24"/>
                                      </w:rPr>
                                      <w:t xml:space="preserve">"Therefore, dear friends, since you have been forewarned, be on your guard so that you may not be carried away by the error of the lawless and fall from your secure position. But grow in the grace and knowledge of our Lord and Savior Jesus Christ. To him be glory both now and forever! Amen." </w:t>
                                    </w:r>
                                  </w:p>
                                  <w:p w14:paraId="7D918A82" w14:textId="3EC929FF" w:rsidR="00FE6126" w:rsidRPr="00E374B4" w:rsidRDefault="00E374B4" w:rsidP="000A4B2E">
                                    <w:pPr>
                                      <w:jc w:val="center"/>
                                      <w:rPr>
                                        <w:lang w:val="en-US"/>
                                      </w:rPr>
                                    </w:pPr>
                                    <w:r w:rsidRPr="00E374B4">
                                      <w:rPr>
                                        <w:rFonts w:cs="Times New Roman"/>
                                        <w:szCs w:val="24"/>
                                      </w:rPr>
                                      <w:t>3:17-18</w:t>
                                    </w:r>
                                  </w:p>
                                  <w:p w14:paraId="464DEDFC" w14:textId="36AFC9CB" w:rsidR="00FE6126" w:rsidRDefault="00FE6126" w:rsidP="000A4B2E">
                                    <w:pPr>
                                      <w:jc w:val="center"/>
                                      <w:rPr>
                                        <w:lang w:val="en-US"/>
                                      </w:rPr>
                                    </w:pPr>
                                  </w:p>
                                  <w:p w14:paraId="6FFFBAF5" w14:textId="3E0BB58B" w:rsidR="006247C8" w:rsidRDefault="006247C8" w:rsidP="000A4B2E">
                                    <w:pPr>
                                      <w:pStyle w:val="Footer"/>
                                      <w:jc w:val="center"/>
                                      <w:rPr>
                                        <w:rFonts w:ascii="Times New Roman" w:hAnsi="Times New Roman" w:cs="Times New Roman"/>
                                        <w:color w:val="808080" w:themeColor="background1" w:themeShade="80"/>
                                        <w:sz w:val="24"/>
                                        <w:szCs w:val="24"/>
                                      </w:rPr>
                                    </w:pPr>
                                  </w:p>
                                  <w:p w14:paraId="62406A63" w14:textId="77777777" w:rsidR="00E374B4" w:rsidRDefault="00E374B4" w:rsidP="000A4B2E">
                                    <w:pPr>
                                      <w:pStyle w:val="Footer"/>
                                      <w:jc w:val="center"/>
                                      <w:rPr>
                                        <w:rFonts w:ascii="Times New Roman" w:hAnsi="Times New Roman" w:cs="Times New Roman"/>
                                        <w:color w:val="808080" w:themeColor="background1" w:themeShade="80"/>
                                        <w:sz w:val="24"/>
                                        <w:szCs w:val="24"/>
                                      </w:rPr>
                                    </w:pPr>
                                  </w:p>
                                  <w:p w14:paraId="61B83393" w14:textId="77777777" w:rsidR="00FE6126" w:rsidRPr="009F3A8C" w:rsidRDefault="00FE6126" w:rsidP="000A4B2E">
                                    <w:pPr>
                                      <w:pStyle w:val="Footer"/>
                                      <w:jc w:val="center"/>
                                      <w:rPr>
                                        <w:rFonts w:ascii="Times New Roman" w:hAnsi="Times New Roman" w:cs="Times New Roman"/>
                                        <w:color w:val="808080" w:themeColor="background1" w:themeShade="80"/>
                                        <w:sz w:val="24"/>
                                        <w:szCs w:val="24"/>
                                      </w:rPr>
                                    </w:pPr>
                                  </w:p>
                                  <w:p w14:paraId="40B43008" w14:textId="59FCCE98" w:rsidR="006247C8" w:rsidRPr="009F3A8C" w:rsidRDefault="006247C8"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61601B">
                                      <w:rPr>
                                        <w:rFonts w:ascii="Times New Roman" w:hAnsi="Times New Roman" w:cs="Times New Roman"/>
                                        <w:color w:val="808080" w:themeColor="background1" w:themeShade="80"/>
                                        <w:sz w:val="24"/>
                                        <w:szCs w:val="24"/>
                                      </w:rPr>
                                      <w:fldChar w:fldCharType="begin"/>
                                    </w:r>
                                    <w:r w:rsidR="0061601B">
                                      <w:rPr>
                                        <w:rFonts w:ascii="Times New Roman" w:hAnsi="Times New Roman" w:cs="Times New Roman"/>
                                        <w:color w:val="808080" w:themeColor="background1" w:themeShade="80"/>
                                        <w:sz w:val="24"/>
                                        <w:szCs w:val="24"/>
                                      </w:rPr>
                                      <w:instrText xml:space="preserve"> SAVEDATE  \@ "MMMM d, yyyy"  \* MERGEFORMAT </w:instrText>
                                    </w:r>
                                    <w:r w:rsidR="0061601B">
                                      <w:rPr>
                                        <w:rFonts w:ascii="Times New Roman" w:hAnsi="Times New Roman" w:cs="Times New Roman"/>
                                        <w:color w:val="808080" w:themeColor="background1" w:themeShade="80"/>
                                        <w:sz w:val="24"/>
                                        <w:szCs w:val="24"/>
                                      </w:rPr>
                                      <w:fldChar w:fldCharType="separate"/>
                                    </w:r>
                                    <w:r w:rsidR="00FD0311">
                                      <w:rPr>
                                        <w:rFonts w:ascii="Times New Roman" w:hAnsi="Times New Roman" w:cs="Times New Roman"/>
                                        <w:noProof/>
                                        <w:color w:val="808080" w:themeColor="background1" w:themeShade="80"/>
                                        <w:sz w:val="24"/>
                                        <w:szCs w:val="24"/>
                                      </w:rPr>
                                      <w:t>May 18, 2023</w:t>
                                    </w:r>
                                    <w:r w:rsidR="0061601B">
                                      <w:rPr>
                                        <w:rFonts w:ascii="Times New Roman" w:hAnsi="Times New Roman" w:cs="Times New Roman"/>
                                        <w:color w:val="808080" w:themeColor="background1" w:themeShade="80"/>
                                        <w:sz w:val="24"/>
                                        <w:szCs w:val="24"/>
                                      </w:rPr>
                                      <w:fldChar w:fldCharType="end"/>
                                    </w:r>
                                  </w:p>
                                  <w:p w14:paraId="5BA37374" w14:textId="77777777" w:rsidR="006247C8" w:rsidRPr="00EC1401" w:rsidRDefault="006247C8" w:rsidP="00D60C5A">
                                    <w:pPr>
                                      <w:jc w:val="center"/>
                                      <w:rPr>
                                        <w:rFonts w:cs="Times New Roman"/>
                                        <w:szCs w:val="24"/>
                                        <w:lang w:val="en-US"/>
                                      </w:rPr>
                                    </w:pPr>
                                  </w:p>
                                  <w:p w14:paraId="28910D19" w14:textId="77777777" w:rsidR="006247C8" w:rsidRPr="00EC1401" w:rsidRDefault="006247C8" w:rsidP="00D60C5A">
                                    <w:pPr>
                                      <w:jc w:val="center"/>
                                      <w:rPr>
                                        <w:rFonts w:cs="Times New Roman"/>
                                        <w:szCs w:val="24"/>
                                        <w:lang w:val="en-US"/>
                                      </w:rPr>
                                    </w:pPr>
                                  </w:p>
                                  <w:p w14:paraId="5FB03765" w14:textId="77777777" w:rsidR="006247C8" w:rsidRPr="009F3A8C" w:rsidRDefault="006247C8"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0AAE8BFD"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05229743" w14:textId="51F3DF90" w:rsidR="006247C8" w:rsidRDefault="00A26697" w:rsidP="00725F90">
                              <w:pPr>
                                <w:spacing w:line="668" w:lineRule="exact"/>
                                <w:jc w:val="center"/>
                                <w:rPr>
                                  <w:rFonts w:ascii="Raleway Bold" w:hAnsi="Raleway Bold" w:hint="eastAsia"/>
                                  <w:color w:val="444440"/>
                                  <w:spacing w:val="58"/>
                                  <w:kern w:val="24"/>
                                  <w:sz w:val="58"/>
                                  <w:szCs w:val="58"/>
                                </w:rPr>
                              </w:pPr>
                              <w:r>
                                <w:rPr>
                                  <w:rFonts w:ascii="Raleway Bold" w:hAnsi="Raleway Bold"/>
                                  <w:color w:val="444440"/>
                                  <w:spacing w:val="58"/>
                                  <w:kern w:val="24"/>
                                  <w:sz w:val="58"/>
                                  <w:szCs w:val="58"/>
                                </w:rPr>
                                <w:t>2</w:t>
                              </w:r>
                              <w:r w:rsidR="006247C8" w:rsidRPr="006247C8">
                                <w:rPr>
                                  <w:rFonts w:ascii="Raleway Bold" w:hAnsi="Raleway Bold"/>
                                  <w:color w:val="444440"/>
                                  <w:spacing w:val="58"/>
                                  <w:kern w:val="24"/>
                                  <w:sz w:val="58"/>
                                  <w:szCs w:val="58"/>
                                </w:rPr>
                                <w:t xml:space="preserve"> PETER</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0C1DA73E" w14:textId="05B99691" w:rsidR="006247C8" w:rsidRPr="00D60C5A" w:rsidRDefault="00922ADC" w:rsidP="00D60C5A">
                              <w:pPr>
                                <w:jc w:val="center"/>
                                <w:rPr>
                                  <w:rFonts w:cs="Times New Roman"/>
                                  <w:i/>
                                  <w:iCs/>
                                  <w:sz w:val="32"/>
                                  <w:szCs w:val="32"/>
                                </w:rPr>
                              </w:pPr>
                              <w:r w:rsidRPr="00922ADC">
                                <w:rPr>
                                  <w:rFonts w:cs="Times New Roman"/>
                                  <w:i/>
                                  <w:iCs/>
                                  <w:sz w:val="32"/>
                                  <w:szCs w:val="32"/>
                                </w:rPr>
                                <w:t>Beware of false teaching</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34574D6F" w14:textId="77777777" w:rsidR="006247C8" w:rsidRPr="008E4002" w:rsidRDefault="006247C8"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1442711F" w14:textId="77777777" w:rsidR="006247C8" w:rsidRPr="00D60C5A" w:rsidRDefault="006247C8"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6046;top:51371;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47FE36C1" w14:textId="4B611948" w:rsidR="006247C8" w:rsidRPr="00EA4928" w:rsidRDefault="00792033" w:rsidP="00857DFB">
                              <w:pPr>
                                <w:spacing w:line="254" w:lineRule="exact"/>
                                <w:jc w:val="center"/>
                                <w:rPr>
                                  <w:rFonts w:cs="Times New Roman"/>
                                  <w:color w:val="444440"/>
                                  <w:spacing w:val="81"/>
                                  <w:kern w:val="24"/>
                                  <w:sz w:val="20"/>
                                  <w:szCs w:val="20"/>
                                </w:rPr>
                              </w:pPr>
                              <w:r w:rsidRPr="00792033">
                                <w:rPr>
                                  <w:rFonts w:cs="Times New Roman"/>
                                  <w:szCs w:val="24"/>
                                </w:rPr>
                                <w:t>65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2C0C6E10" w14:textId="77777777" w:rsidR="006247C8" w:rsidRPr="00D60C5A" w:rsidRDefault="006247C8"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465CFCD2" w14:textId="77777777" w:rsidR="00E374B4" w:rsidRDefault="00E374B4" w:rsidP="000A4B2E">
                              <w:pPr>
                                <w:jc w:val="center"/>
                                <w:rPr>
                                  <w:rFonts w:cs="Times New Roman"/>
                                  <w:i/>
                                  <w:iCs/>
                                  <w:szCs w:val="24"/>
                                </w:rPr>
                              </w:pPr>
                              <w:r w:rsidRPr="00E374B4">
                                <w:rPr>
                                  <w:rFonts w:cs="Times New Roman"/>
                                  <w:i/>
                                  <w:iCs/>
                                  <w:szCs w:val="24"/>
                                </w:rPr>
                                <w:t xml:space="preserve">"Therefore, dear friends, since you have been forewarned, be on your guard so that you may not be carried away by the error of the lawless and fall from your secure position. But grow in the grace and knowledge of our Lord and Savior Jesus Christ. To him be glory both now and forever! Amen." </w:t>
                              </w:r>
                            </w:p>
                            <w:p w14:paraId="7D918A82" w14:textId="3EC929FF" w:rsidR="00FE6126" w:rsidRPr="00E374B4" w:rsidRDefault="00E374B4" w:rsidP="000A4B2E">
                              <w:pPr>
                                <w:jc w:val="center"/>
                                <w:rPr>
                                  <w:lang w:val="en-US"/>
                                </w:rPr>
                              </w:pPr>
                              <w:r w:rsidRPr="00E374B4">
                                <w:rPr>
                                  <w:rFonts w:cs="Times New Roman"/>
                                  <w:szCs w:val="24"/>
                                </w:rPr>
                                <w:t>3:17-18</w:t>
                              </w:r>
                            </w:p>
                            <w:p w14:paraId="464DEDFC" w14:textId="36AFC9CB" w:rsidR="00FE6126" w:rsidRDefault="00FE6126" w:rsidP="000A4B2E">
                              <w:pPr>
                                <w:jc w:val="center"/>
                                <w:rPr>
                                  <w:lang w:val="en-US"/>
                                </w:rPr>
                              </w:pPr>
                            </w:p>
                            <w:p w14:paraId="6FFFBAF5" w14:textId="3E0BB58B" w:rsidR="006247C8" w:rsidRDefault="006247C8" w:rsidP="000A4B2E">
                              <w:pPr>
                                <w:pStyle w:val="Footer"/>
                                <w:jc w:val="center"/>
                                <w:rPr>
                                  <w:rFonts w:ascii="Times New Roman" w:hAnsi="Times New Roman" w:cs="Times New Roman"/>
                                  <w:color w:val="808080" w:themeColor="background1" w:themeShade="80"/>
                                  <w:sz w:val="24"/>
                                  <w:szCs w:val="24"/>
                                </w:rPr>
                              </w:pPr>
                            </w:p>
                            <w:p w14:paraId="62406A63" w14:textId="77777777" w:rsidR="00E374B4" w:rsidRDefault="00E374B4" w:rsidP="000A4B2E">
                              <w:pPr>
                                <w:pStyle w:val="Footer"/>
                                <w:jc w:val="center"/>
                                <w:rPr>
                                  <w:rFonts w:ascii="Times New Roman" w:hAnsi="Times New Roman" w:cs="Times New Roman"/>
                                  <w:color w:val="808080" w:themeColor="background1" w:themeShade="80"/>
                                  <w:sz w:val="24"/>
                                  <w:szCs w:val="24"/>
                                </w:rPr>
                              </w:pPr>
                            </w:p>
                            <w:p w14:paraId="61B83393" w14:textId="77777777" w:rsidR="00FE6126" w:rsidRPr="009F3A8C" w:rsidRDefault="00FE6126" w:rsidP="000A4B2E">
                              <w:pPr>
                                <w:pStyle w:val="Footer"/>
                                <w:jc w:val="center"/>
                                <w:rPr>
                                  <w:rFonts w:ascii="Times New Roman" w:hAnsi="Times New Roman" w:cs="Times New Roman"/>
                                  <w:color w:val="808080" w:themeColor="background1" w:themeShade="80"/>
                                  <w:sz w:val="24"/>
                                  <w:szCs w:val="24"/>
                                </w:rPr>
                              </w:pPr>
                            </w:p>
                            <w:p w14:paraId="40B43008" w14:textId="59FCCE98" w:rsidR="006247C8" w:rsidRPr="009F3A8C" w:rsidRDefault="006247C8"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61601B">
                                <w:rPr>
                                  <w:rFonts w:ascii="Times New Roman" w:hAnsi="Times New Roman" w:cs="Times New Roman"/>
                                  <w:color w:val="808080" w:themeColor="background1" w:themeShade="80"/>
                                  <w:sz w:val="24"/>
                                  <w:szCs w:val="24"/>
                                </w:rPr>
                                <w:fldChar w:fldCharType="begin"/>
                              </w:r>
                              <w:r w:rsidR="0061601B">
                                <w:rPr>
                                  <w:rFonts w:ascii="Times New Roman" w:hAnsi="Times New Roman" w:cs="Times New Roman"/>
                                  <w:color w:val="808080" w:themeColor="background1" w:themeShade="80"/>
                                  <w:sz w:val="24"/>
                                  <w:szCs w:val="24"/>
                                </w:rPr>
                                <w:instrText xml:space="preserve"> SAVEDATE  \@ "MMMM d, yyyy"  \* MERGEFORMAT </w:instrText>
                              </w:r>
                              <w:r w:rsidR="0061601B">
                                <w:rPr>
                                  <w:rFonts w:ascii="Times New Roman" w:hAnsi="Times New Roman" w:cs="Times New Roman"/>
                                  <w:color w:val="808080" w:themeColor="background1" w:themeShade="80"/>
                                  <w:sz w:val="24"/>
                                  <w:szCs w:val="24"/>
                                </w:rPr>
                                <w:fldChar w:fldCharType="separate"/>
                              </w:r>
                              <w:r w:rsidR="00FD0311">
                                <w:rPr>
                                  <w:rFonts w:ascii="Times New Roman" w:hAnsi="Times New Roman" w:cs="Times New Roman"/>
                                  <w:noProof/>
                                  <w:color w:val="808080" w:themeColor="background1" w:themeShade="80"/>
                                  <w:sz w:val="24"/>
                                  <w:szCs w:val="24"/>
                                </w:rPr>
                                <w:t>May 18, 2023</w:t>
                              </w:r>
                              <w:r w:rsidR="0061601B">
                                <w:rPr>
                                  <w:rFonts w:ascii="Times New Roman" w:hAnsi="Times New Roman" w:cs="Times New Roman"/>
                                  <w:color w:val="808080" w:themeColor="background1" w:themeShade="80"/>
                                  <w:sz w:val="24"/>
                                  <w:szCs w:val="24"/>
                                </w:rPr>
                                <w:fldChar w:fldCharType="end"/>
                              </w:r>
                            </w:p>
                            <w:p w14:paraId="5BA37374" w14:textId="77777777" w:rsidR="006247C8" w:rsidRPr="00EC1401" w:rsidRDefault="006247C8" w:rsidP="00D60C5A">
                              <w:pPr>
                                <w:jc w:val="center"/>
                                <w:rPr>
                                  <w:rFonts w:cs="Times New Roman"/>
                                  <w:szCs w:val="24"/>
                                  <w:lang w:val="en-US"/>
                                </w:rPr>
                              </w:pPr>
                            </w:p>
                            <w:p w14:paraId="28910D19" w14:textId="77777777" w:rsidR="006247C8" w:rsidRPr="00EC1401" w:rsidRDefault="006247C8" w:rsidP="00D60C5A">
                              <w:pPr>
                                <w:jc w:val="center"/>
                                <w:rPr>
                                  <w:rFonts w:cs="Times New Roman"/>
                                  <w:szCs w:val="24"/>
                                  <w:lang w:val="en-US"/>
                                </w:rPr>
                              </w:pPr>
                            </w:p>
                            <w:p w14:paraId="5FB03765" w14:textId="77777777" w:rsidR="006247C8" w:rsidRPr="009F3A8C" w:rsidRDefault="006247C8"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Pr>
              <w:noProof/>
              <w:lang w:val="en-US"/>
            </w:rPr>
            <mc:AlternateContent>
              <mc:Choice Requires="wps">
                <w:drawing>
                  <wp:anchor distT="0" distB="0" distL="114300" distR="114300" simplePos="0" relativeHeight="251664384" behindDoc="0" locked="0" layoutInCell="1" allowOverlap="1" wp14:anchorId="756E0883" wp14:editId="19498034">
                    <wp:simplePos x="0" y="0"/>
                    <wp:positionH relativeFrom="margin">
                      <wp:posOffset>826135</wp:posOffset>
                    </wp:positionH>
                    <wp:positionV relativeFrom="paragraph">
                      <wp:posOffset>5526850</wp:posOffset>
                    </wp:positionV>
                    <wp:extent cx="4054751" cy="28283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054751" cy="282837"/>
                            </a:xfrm>
                            <a:prstGeom prst="rect">
                              <a:avLst/>
                            </a:prstGeom>
                          </wps:spPr>
                          <wps:txbx>
                            <w:txbxContent>
                              <w:p w14:paraId="6175ADE0" w14:textId="6F54360B" w:rsidR="006247C8" w:rsidRPr="00EA4928" w:rsidRDefault="003E40D4" w:rsidP="002E2456">
                                <w:pPr>
                                  <w:spacing w:line="254" w:lineRule="exact"/>
                                  <w:jc w:val="center"/>
                                  <w:rPr>
                                    <w:rFonts w:cs="Times New Roman"/>
                                    <w:color w:val="444440"/>
                                    <w:spacing w:val="81"/>
                                    <w:kern w:val="24"/>
                                    <w:sz w:val="20"/>
                                    <w:szCs w:val="20"/>
                                  </w:rPr>
                                </w:pPr>
                                <w:r w:rsidRPr="003E40D4">
                                  <w:rPr>
                                    <w:rFonts w:cs="Times New Roman"/>
                                    <w:szCs w:val="24"/>
                                  </w:rPr>
                                  <w:t>Warn against teachers who lead astray.</w:t>
                                </w:r>
                              </w:p>
                            </w:txbxContent>
                          </wps:txbx>
                          <wps:bodyPr wrap="square" lIns="0" tIns="0" rIns="0" bIns="0" rtlCol="0" anchor="t">
                            <a:noAutofit/>
                          </wps:bodyPr>
                        </wps:wsp>
                      </a:graphicData>
                    </a:graphic>
                  </wp:anchor>
                </w:drawing>
              </mc:Choice>
              <mc:Fallback>
                <w:pict>
                  <v:shape w14:anchorId="756E0883" id="TextBox 13" o:spid="_x0000_s1042" type="#_x0000_t202" style="position:absolute;margin-left:65.05pt;margin-top:435.2pt;width:319.25pt;height:22.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" filled="f" stroked="f">
                    <v:textbox inset="0,0,0,0">
                      <w:txbxContent>
                        <w:p w14:paraId="6175ADE0" w14:textId="6F54360B" w:rsidR="006247C8" w:rsidRPr="00EA4928" w:rsidRDefault="003E40D4" w:rsidP="002E2456">
                          <w:pPr>
                            <w:spacing w:line="254" w:lineRule="exact"/>
                            <w:jc w:val="center"/>
                            <w:rPr>
                              <w:rFonts w:cs="Times New Roman"/>
                              <w:color w:val="444440"/>
                              <w:spacing w:val="81"/>
                              <w:kern w:val="24"/>
                              <w:sz w:val="20"/>
                              <w:szCs w:val="20"/>
                            </w:rPr>
                          </w:pPr>
                          <w:r w:rsidRPr="003E40D4">
                            <w:rPr>
                              <w:rFonts w:cs="Times New Roman"/>
                              <w:szCs w:val="24"/>
                            </w:rPr>
                            <w:t>Warn against teachers who lead astray.</w:t>
                          </w:r>
                        </w:p>
                      </w:txbxContent>
                    </v:textbox>
                    <w10:wrap anchorx="margin"/>
                  </v:shape>
                </w:pict>
              </mc:Fallback>
            </mc:AlternateContent>
          </w:r>
          <w:r>
            <w:rPr>
              <w:noProof/>
              <w:lang w:val="en-US"/>
            </w:rPr>
            <mc:AlternateContent>
              <mc:Choice Requires="wps">
                <w:drawing>
                  <wp:anchor distT="0" distB="0" distL="114300" distR="114300" simplePos="0" relativeHeight="251663360" behindDoc="0" locked="0" layoutInCell="1" allowOverlap="1" wp14:anchorId="33C8130C" wp14:editId="1D8F8A21">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61C7C92D"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Pr>
              <w:noProof/>
              <w:lang w:val="en-US"/>
            </w:rPr>
            <mc:AlternateContent>
              <mc:Choice Requires="wps">
                <w:drawing>
                  <wp:anchor distT="0" distB="0" distL="114300" distR="114300" simplePos="0" relativeHeight="251662336" behindDoc="0" locked="0" layoutInCell="1" allowOverlap="1" wp14:anchorId="26B2D481" wp14:editId="358F1B67">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595353BE" w14:textId="77777777" w:rsidR="006247C8" w:rsidRPr="00D60C5A" w:rsidRDefault="006247C8"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26B2D481" id="TextBox 12" o:spid="_x0000_s1043"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UPR63JMBAAAUAwAADgAA&#10;AAAAAAAAAAAAAAAuAgAAZHJzL2Uyb0RvYy54bWxQSwECLQAUAAYACAAAACEALNK4yt4AAAAIAQAA&#10;DwAAAAAAAAAAAAAAAADtAwAAZHJzL2Rvd25yZXYueG1sUEsFBgAAAAAEAAQA8wAAAPgEAAAAAA==&#10;" filled="f" stroked="f">
                    <v:textbox inset="0,0,0,0">
                      <w:txbxContent>
                        <w:p w14:paraId="595353BE" w14:textId="77777777" w:rsidR="006247C8" w:rsidRPr="00D60C5A" w:rsidRDefault="006247C8"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Pr>
              <w:noProof/>
              <w:lang w:val="en-US"/>
            </w:rPr>
            <w:drawing>
              <wp:anchor distT="0" distB="0" distL="114300" distR="114300" simplePos="0" relativeHeight="251661312" behindDoc="0" locked="0" layoutInCell="1" allowOverlap="1" wp14:anchorId="4E1AFD48" wp14:editId="7C739C34">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69380A" w14:textId="2C6ED0B7" w:rsidR="006247C8" w:rsidRDefault="006247C8">
          <w:pPr>
            <w:spacing w:line="259" w:lineRule="auto"/>
            <w:rPr>
              <w:lang w:val="en-US"/>
            </w:rPr>
          </w:pPr>
          <w:r>
            <w:rPr>
              <w:lang w:val="en-US"/>
            </w:rPr>
            <w:br w:type="page"/>
          </w:r>
        </w:p>
      </w:sdtContent>
    </w:sdt>
    <w:p w14:paraId="3D8F33D9" w14:textId="0029782C" w:rsidR="00595888" w:rsidRPr="00A37EF9" w:rsidRDefault="00595888" w:rsidP="00595888">
      <w:pPr>
        <w:rPr>
          <w:lang w:val="en-US"/>
        </w:rPr>
      </w:pPr>
      <w:r w:rsidRPr="00A37EF9">
        <w:rPr>
          <w:lang w:val="en-US"/>
        </w:rPr>
        <w:lastRenderedPageBreak/>
        <w:t xml:space="preserve">Although the addressees are not specified in this letter (1:1), they are probably the same as </w:t>
      </w:r>
      <w:r w:rsidR="00197344">
        <w:rPr>
          <w:lang w:val="en-US"/>
        </w:rPr>
        <w:t>in</w:t>
      </w:r>
      <w:r w:rsidRPr="00A37EF9">
        <w:rPr>
          <w:lang w:val="en-US"/>
        </w:rPr>
        <w:t xml:space="preserve"> 1 Peter</w:t>
      </w:r>
      <w:r>
        <w:rPr>
          <w:lang w:val="en-US"/>
        </w:rPr>
        <w:t>, since he writes that</w:t>
      </w:r>
      <w:r w:rsidRPr="00A37EF9">
        <w:rPr>
          <w:lang w:val="en-US"/>
        </w:rPr>
        <w:t xml:space="preserve"> </w:t>
      </w:r>
      <w:r w:rsidRPr="00595888">
        <w:rPr>
          <w:i/>
          <w:iCs/>
          <w:lang w:val="en-US"/>
        </w:rPr>
        <w:t>"this is now my second letter to you."</w:t>
      </w:r>
      <w:r w:rsidRPr="00A37EF9">
        <w:rPr>
          <w:lang w:val="en-US"/>
        </w:rPr>
        <w:t xml:space="preserve"> (3:1)</w:t>
      </w:r>
      <w:r w:rsidR="00786779">
        <w:rPr>
          <w:lang w:val="en-US"/>
        </w:rPr>
        <w:t>.</w:t>
      </w:r>
      <w:r w:rsidRPr="00A37EF9">
        <w:rPr>
          <w:lang w:val="en-US"/>
        </w:rPr>
        <w:t xml:space="preserve"> He goes on to say that he writes to </w:t>
      </w:r>
      <w:r w:rsidRPr="00BB2164">
        <w:rPr>
          <w:lang w:val="en-US"/>
        </w:rPr>
        <w:t xml:space="preserve">refresh their memory </w:t>
      </w:r>
      <w:r w:rsidRPr="00A37EF9">
        <w:rPr>
          <w:lang w:val="en-US"/>
        </w:rPr>
        <w:t>(1:12-15, 3:1-2), and he warns that false teachers will come.</w:t>
      </w:r>
      <w:r>
        <w:rPr>
          <w:lang w:val="en-US"/>
        </w:rPr>
        <w:t xml:space="preserve"> </w:t>
      </w:r>
      <w:r w:rsidRPr="00A37EF9">
        <w:rPr>
          <w:lang w:val="en-US"/>
        </w:rPr>
        <w:t xml:space="preserve">These false teachers </w:t>
      </w:r>
      <w:r w:rsidRPr="00DC4E73">
        <w:rPr>
          <w:lang w:val="en-US"/>
        </w:rPr>
        <w:t>appeal to the lustful desires of the flesh</w:t>
      </w:r>
      <w:r>
        <w:rPr>
          <w:lang w:val="en-US"/>
        </w:rPr>
        <w:t xml:space="preserve"> and misuse the </w:t>
      </w:r>
      <w:r w:rsidRPr="00A37EF9">
        <w:rPr>
          <w:lang w:val="en-US"/>
        </w:rPr>
        <w:t xml:space="preserve">freedom </w:t>
      </w:r>
      <w:r>
        <w:rPr>
          <w:lang w:val="en-US"/>
        </w:rPr>
        <w:t xml:space="preserve">that is found </w:t>
      </w:r>
      <w:r w:rsidRPr="00A37EF9">
        <w:rPr>
          <w:lang w:val="en-US"/>
        </w:rPr>
        <w:t>in Christ (2:</w:t>
      </w:r>
      <w:r>
        <w:rPr>
          <w:lang w:val="en-US"/>
        </w:rPr>
        <w:t>18-</w:t>
      </w:r>
      <w:r w:rsidRPr="00A37EF9">
        <w:rPr>
          <w:lang w:val="en-US"/>
        </w:rPr>
        <w:t>19). Perhaps they have distorted what Paul sa</w:t>
      </w:r>
      <w:r w:rsidR="00786779">
        <w:rPr>
          <w:lang w:val="en-US"/>
        </w:rPr>
        <w:t>id,</w:t>
      </w:r>
      <w:r w:rsidRPr="00A37EF9">
        <w:rPr>
          <w:lang w:val="en-US"/>
        </w:rPr>
        <w:t xml:space="preserve"> e.g., </w:t>
      </w:r>
      <w:r w:rsidR="00786779">
        <w:rPr>
          <w:lang w:val="en-US"/>
        </w:rPr>
        <w:t xml:space="preserve">in </w:t>
      </w:r>
      <w:r w:rsidRPr="00A37EF9">
        <w:rPr>
          <w:lang w:val="en-US"/>
        </w:rPr>
        <w:t>Rom 6, and that is why Peter also mentions Paul's letters in 3:15-16. They also say that Jesus will never return (Ch. 3). Peter says that the reason the return is delayed is that God wants everyone to come to faith (3:9). He encourages them to grow in faith and live in holiness until this happens (3:11-15).</w:t>
      </w:r>
    </w:p>
    <w:p w14:paraId="39C4D483" w14:textId="4D85B7EA" w:rsidR="00595888" w:rsidRPr="00A37EF9" w:rsidRDefault="00595888" w:rsidP="00595888">
      <w:pPr>
        <w:rPr>
          <w:lang w:val="en-US"/>
        </w:rPr>
      </w:pPr>
      <w:r w:rsidRPr="00A37EF9">
        <w:rPr>
          <w:lang w:val="en-US"/>
        </w:rPr>
        <w:t>In 1:14</w:t>
      </w:r>
      <w:r w:rsidR="00786779">
        <w:rPr>
          <w:lang w:val="en-US"/>
        </w:rPr>
        <w:t>,</w:t>
      </w:r>
      <w:r w:rsidRPr="00A37EF9">
        <w:rPr>
          <w:lang w:val="en-US"/>
        </w:rPr>
        <w:t xml:space="preserve"> Peter says that he will not live much longer, so this was probably written shortly before he was executed in the persecutions under Nero</w:t>
      </w:r>
      <w:r w:rsidR="00B5562B">
        <w:rPr>
          <w:lang w:val="en-US"/>
        </w:rPr>
        <w:t>,</w:t>
      </w:r>
      <w:r w:rsidRPr="00A37EF9">
        <w:rPr>
          <w:lang w:val="en-US"/>
        </w:rPr>
        <w:t xml:space="preserve"> sometime between 64 and 68 AD.</w:t>
      </w:r>
    </w:p>
    <w:p w14:paraId="4F1986C5" w14:textId="77777777" w:rsidR="00595888" w:rsidRPr="00C376C4" w:rsidRDefault="00595888" w:rsidP="00595888">
      <w:pPr>
        <w:rPr>
          <w:b/>
          <w:bCs/>
          <w:lang w:val="en-US"/>
        </w:rPr>
      </w:pPr>
      <w:r w:rsidRPr="00C376C4">
        <w:rPr>
          <w:b/>
          <w:bCs/>
          <w:lang w:val="en-US"/>
        </w:rPr>
        <w:t>Structure:</w:t>
      </w:r>
    </w:p>
    <w:p w14:paraId="215423F6" w14:textId="422CDA8C" w:rsidR="00595888" w:rsidRPr="00A37EF9" w:rsidRDefault="00595888" w:rsidP="00595888">
      <w:pPr>
        <w:rPr>
          <w:lang w:val="en-US"/>
        </w:rPr>
      </w:pPr>
      <w:r w:rsidRPr="00A37EF9">
        <w:rPr>
          <w:lang w:val="en-US"/>
        </w:rPr>
        <w:t>Ch</w:t>
      </w:r>
      <w:r>
        <w:rPr>
          <w:lang w:val="en-US"/>
        </w:rPr>
        <w:t>.</w:t>
      </w:r>
      <w:r w:rsidRPr="00A37EF9">
        <w:rPr>
          <w:lang w:val="en-US"/>
        </w:rPr>
        <w:t xml:space="preserve"> 1 </w:t>
      </w:r>
      <w:r w:rsidR="00786779">
        <w:rPr>
          <w:lang w:val="en-US"/>
        </w:rPr>
        <w:t xml:space="preserve">- </w:t>
      </w:r>
      <w:r w:rsidRPr="00A37EF9">
        <w:rPr>
          <w:lang w:val="en-US"/>
        </w:rPr>
        <w:t>Hold fast to the calling and the prophetic word</w:t>
      </w:r>
      <w:r>
        <w:rPr>
          <w:lang w:val="en-US"/>
        </w:rPr>
        <w:t>.</w:t>
      </w:r>
    </w:p>
    <w:p w14:paraId="33F45987" w14:textId="40556EEE" w:rsidR="00595888" w:rsidRPr="00A37EF9" w:rsidRDefault="00595888" w:rsidP="00595888">
      <w:pPr>
        <w:rPr>
          <w:lang w:val="en-US"/>
        </w:rPr>
      </w:pPr>
      <w:r w:rsidRPr="00A37EF9">
        <w:rPr>
          <w:lang w:val="en-US"/>
        </w:rPr>
        <w:t>Ch</w:t>
      </w:r>
      <w:r>
        <w:rPr>
          <w:lang w:val="en-US"/>
        </w:rPr>
        <w:t>.</w:t>
      </w:r>
      <w:r w:rsidRPr="00A37EF9">
        <w:rPr>
          <w:lang w:val="en-US"/>
        </w:rPr>
        <w:t xml:space="preserve"> 2 </w:t>
      </w:r>
      <w:r w:rsidR="00786779">
        <w:rPr>
          <w:lang w:val="en-US"/>
        </w:rPr>
        <w:t xml:space="preserve">- </w:t>
      </w:r>
      <w:r w:rsidRPr="00A37EF9">
        <w:rPr>
          <w:lang w:val="en-US"/>
        </w:rPr>
        <w:t>Warning against false teachers</w:t>
      </w:r>
      <w:r>
        <w:rPr>
          <w:lang w:val="en-US"/>
        </w:rPr>
        <w:t>.</w:t>
      </w:r>
    </w:p>
    <w:p w14:paraId="401B5C9F" w14:textId="26F9A256" w:rsidR="00595888" w:rsidRPr="00A37EF9" w:rsidRDefault="00595888" w:rsidP="00595888">
      <w:pPr>
        <w:rPr>
          <w:lang w:val="en-US"/>
        </w:rPr>
      </w:pPr>
      <w:r w:rsidRPr="00A37EF9">
        <w:rPr>
          <w:lang w:val="en-US"/>
        </w:rPr>
        <w:t>C</w:t>
      </w:r>
      <w:r>
        <w:rPr>
          <w:lang w:val="en-US"/>
        </w:rPr>
        <w:t>h.</w:t>
      </w:r>
      <w:r w:rsidRPr="00A37EF9">
        <w:rPr>
          <w:lang w:val="en-US"/>
        </w:rPr>
        <w:t xml:space="preserve"> 3 </w:t>
      </w:r>
      <w:r w:rsidR="00786779">
        <w:rPr>
          <w:lang w:val="en-US"/>
        </w:rPr>
        <w:t xml:space="preserve">- </w:t>
      </w:r>
      <w:r w:rsidRPr="00A37EF9">
        <w:rPr>
          <w:lang w:val="en-US"/>
        </w:rPr>
        <w:t>The day of the Lord is coming</w:t>
      </w:r>
      <w:r>
        <w:rPr>
          <w:lang w:val="en-US"/>
        </w:rPr>
        <w:t>.</w:t>
      </w:r>
    </w:p>
    <w:p w14:paraId="794B128E" w14:textId="73259444" w:rsidR="00626516" w:rsidRPr="00595888" w:rsidRDefault="00626516" w:rsidP="00595888">
      <w:pPr>
        <w:rPr>
          <w:lang w:val="en-US"/>
        </w:rPr>
      </w:pPr>
    </w:p>
    <w:sectPr w:rsidR="00626516" w:rsidRPr="00595888" w:rsidSect="00346A72">
      <w:footerReference w:type="default" r:id="rId10"/>
      <w:footerReference w:type="firs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34CB3" w14:textId="77777777" w:rsidR="007C4849" w:rsidRDefault="007C4849" w:rsidP="00346A72">
      <w:pPr>
        <w:spacing w:after="0" w:line="240" w:lineRule="auto"/>
      </w:pPr>
      <w:r>
        <w:separator/>
      </w:r>
    </w:p>
  </w:endnote>
  <w:endnote w:type="continuationSeparator" w:id="0">
    <w:p w14:paraId="570E8B0D" w14:textId="77777777" w:rsidR="007C4849" w:rsidRDefault="007C4849" w:rsidP="00346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52D6E24E" w14:textId="6C00C689" w:rsidR="00346A72" w:rsidRDefault="00346A72" w:rsidP="00346A72">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18B49F88" wp14:editId="6458EC09">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B5562B">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B5562B">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p>
    </w:sdtContent>
  </w:sdt>
  <w:p w14:paraId="657A1443" w14:textId="77777777" w:rsidR="00346A72" w:rsidRDefault="00346A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7924A" w14:textId="47F310C3" w:rsidR="00346A72" w:rsidRDefault="00346A72">
    <w:pPr>
      <w:pStyle w:val="Footer"/>
    </w:pPr>
  </w:p>
  <w:p w14:paraId="2C81D00F" w14:textId="77777777" w:rsidR="00346A72" w:rsidRDefault="00346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7A714" w14:textId="77777777" w:rsidR="007C4849" w:rsidRDefault="007C4849" w:rsidP="00346A72">
      <w:pPr>
        <w:spacing w:after="0" w:line="240" w:lineRule="auto"/>
      </w:pPr>
      <w:r>
        <w:separator/>
      </w:r>
    </w:p>
  </w:footnote>
  <w:footnote w:type="continuationSeparator" w:id="0">
    <w:p w14:paraId="6AFB3A33" w14:textId="77777777" w:rsidR="007C4849" w:rsidRDefault="007C4849" w:rsidP="00346A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3FD6"/>
    <w:multiLevelType w:val="hybridMultilevel"/>
    <w:tmpl w:val="8B522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BAC"/>
    <w:multiLevelType w:val="hybridMultilevel"/>
    <w:tmpl w:val="8B522B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936FF4"/>
    <w:multiLevelType w:val="hybridMultilevel"/>
    <w:tmpl w:val="E29E4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B56B7"/>
    <w:multiLevelType w:val="hybridMultilevel"/>
    <w:tmpl w:val="CDB8B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C3B74"/>
    <w:multiLevelType w:val="hybridMultilevel"/>
    <w:tmpl w:val="02F6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F40F1"/>
    <w:multiLevelType w:val="hybridMultilevel"/>
    <w:tmpl w:val="3D347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EB4CD9"/>
    <w:multiLevelType w:val="hybridMultilevel"/>
    <w:tmpl w:val="E410F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0F639D"/>
    <w:multiLevelType w:val="hybridMultilevel"/>
    <w:tmpl w:val="9CE0A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9A41EF"/>
    <w:multiLevelType w:val="hybridMultilevel"/>
    <w:tmpl w:val="3FFAE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F375EC"/>
    <w:multiLevelType w:val="hybridMultilevel"/>
    <w:tmpl w:val="53D45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A6120C"/>
    <w:multiLevelType w:val="hybridMultilevel"/>
    <w:tmpl w:val="693CA27E"/>
    <w:lvl w:ilvl="0" w:tplc="04090001">
      <w:start w:val="1"/>
      <w:numFmt w:val="bullet"/>
      <w:lvlText w:val=""/>
      <w:lvlJc w:val="left"/>
      <w:pPr>
        <w:ind w:left="720" w:hanging="360"/>
      </w:pPr>
      <w:rPr>
        <w:rFonts w:ascii="Symbol" w:hAnsi="Symbol" w:hint="default"/>
      </w:rPr>
    </w:lvl>
    <w:lvl w:ilvl="1" w:tplc="6504BA1C">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06068F6"/>
    <w:multiLevelType w:val="hybridMultilevel"/>
    <w:tmpl w:val="C58E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1214140">
    <w:abstractNumId w:val="7"/>
  </w:num>
  <w:num w:numId="2" w16cid:durableId="132405611">
    <w:abstractNumId w:val="6"/>
  </w:num>
  <w:num w:numId="3" w16cid:durableId="274753322">
    <w:abstractNumId w:val="2"/>
  </w:num>
  <w:num w:numId="4" w16cid:durableId="2010669513">
    <w:abstractNumId w:val="9"/>
  </w:num>
  <w:num w:numId="5" w16cid:durableId="641270729">
    <w:abstractNumId w:val="5"/>
  </w:num>
  <w:num w:numId="6" w16cid:durableId="2021855336">
    <w:abstractNumId w:val="0"/>
  </w:num>
  <w:num w:numId="7" w16cid:durableId="1635601100">
    <w:abstractNumId w:val="1"/>
  </w:num>
  <w:num w:numId="8" w16cid:durableId="1405644544">
    <w:abstractNumId w:val="10"/>
  </w:num>
  <w:num w:numId="9" w16cid:durableId="1998872822">
    <w:abstractNumId w:val="4"/>
  </w:num>
  <w:num w:numId="10" w16cid:durableId="919219080">
    <w:abstractNumId w:val="3"/>
  </w:num>
  <w:num w:numId="11" w16cid:durableId="787159553">
    <w:abstractNumId w:val="11"/>
  </w:num>
  <w:num w:numId="12" w16cid:durableId="153472970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DI1tDCwsDQxNjJS0lEKTi0uzszPAykwqwUAYVG3iywAAAA="/>
  </w:docVars>
  <w:rsids>
    <w:rsidRoot w:val="00976330"/>
    <w:rsid w:val="00007C37"/>
    <w:rsid w:val="0004370B"/>
    <w:rsid w:val="00075677"/>
    <w:rsid w:val="00075B2C"/>
    <w:rsid w:val="000815B7"/>
    <w:rsid w:val="00094164"/>
    <w:rsid w:val="000C26FA"/>
    <w:rsid w:val="000C385D"/>
    <w:rsid w:val="000C60E1"/>
    <w:rsid w:val="000D56B3"/>
    <w:rsid w:val="000D72C9"/>
    <w:rsid w:val="000F5282"/>
    <w:rsid w:val="00104AFE"/>
    <w:rsid w:val="00104B0E"/>
    <w:rsid w:val="00151BFE"/>
    <w:rsid w:val="00153CCA"/>
    <w:rsid w:val="00185CD8"/>
    <w:rsid w:val="00197344"/>
    <w:rsid w:val="001A5BF4"/>
    <w:rsid w:val="001C3D34"/>
    <w:rsid w:val="001F38C8"/>
    <w:rsid w:val="00210DD1"/>
    <w:rsid w:val="002228FA"/>
    <w:rsid w:val="00224DF5"/>
    <w:rsid w:val="002322ED"/>
    <w:rsid w:val="00240F47"/>
    <w:rsid w:val="0024799A"/>
    <w:rsid w:val="00251412"/>
    <w:rsid w:val="00280829"/>
    <w:rsid w:val="00294C99"/>
    <w:rsid w:val="002C60A7"/>
    <w:rsid w:val="002D44AE"/>
    <w:rsid w:val="002D6603"/>
    <w:rsid w:val="002E4192"/>
    <w:rsid w:val="00327193"/>
    <w:rsid w:val="00334BF2"/>
    <w:rsid w:val="00346A72"/>
    <w:rsid w:val="00356EF4"/>
    <w:rsid w:val="00364E6A"/>
    <w:rsid w:val="00380339"/>
    <w:rsid w:val="00394BB6"/>
    <w:rsid w:val="00396CBC"/>
    <w:rsid w:val="0039703F"/>
    <w:rsid w:val="003B4EE7"/>
    <w:rsid w:val="003B539C"/>
    <w:rsid w:val="003E40D4"/>
    <w:rsid w:val="00404437"/>
    <w:rsid w:val="004355A7"/>
    <w:rsid w:val="00471E59"/>
    <w:rsid w:val="00493049"/>
    <w:rsid w:val="004A00F7"/>
    <w:rsid w:val="004C1E6E"/>
    <w:rsid w:val="004E01B2"/>
    <w:rsid w:val="004E7231"/>
    <w:rsid w:val="005042B6"/>
    <w:rsid w:val="0050793D"/>
    <w:rsid w:val="005311F4"/>
    <w:rsid w:val="0053197D"/>
    <w:rsid w:val="00547AC8"/>
    <w:rsid w:val="00595888"/>
    <w:rsid w:val="005A2AF9"/>
    <w:rsid w:val="005E151A"/>
    <w:rsid w:val="005E39B0"/>
    <w:rsid w:val="005F081B"/>
    <w:rsid w:val="005F6DD1"/>
    <w:rsid w:val="006143AC"/>
    <w:rsid w:val="0061601B"/>
    <w:rsid w:val="006247C8"/>
    <w:rsid w:val="00626516"/>
    <w:rsid w:val="00663FEB"/>
    <w:rsid w:val="00681439"/>
    <w:rsid w:val="006B153D"/>
    <w:rsid w:val="006B652F"/>
    <w:rsid w:val="006E73DB"/>
    <w:rsid w:val="007202AD"/>
    <w:rsid w:val="00724836"/>
    <w:rsid w:val="00751CAF"/>
    <w:rsid w:val="00763CB4"/>
    <w:rsid w:val="00774E5B"/>
    <w:rsid w:val="007772BB"/>
    <w:rsid w:val="00786779"/>
    <w:rsid w:val="00792033"/>
    <w:rsid w:val="007A60A5"/>
    <w:rsid w:val="007C4849"/>
    <w:rsid w:val="0080485F"/>
    <w:rsid w:val="00805DC7"/>
    <w:rsid w:val="00812B69"/>
    <w:rsid w:val="00847AEF"/>
    <w:rsid w:val="00861347"/>
    <w:rsid w:val="0089262F"/>
    <w:rsid w:val="0089339A"/>
    <w:rsid w:val="00893E51"/>
    <w:rsid w:val="00895F90"/>
    <w:rsid w:val="008B28FC"/>
    <w:rsid w:val="008D37BC"/>
    <w:rsid w:val="008F2C45"/>
    <w:rsid w:val="009011F2"/>
    <w:rsid w:val="00916202"/>
    <w:rsid w:val="00922ADC"/>
    <w:rsid w:val="00940AD5"/>
    <w:rsid w:val="0095592B"/>
    <w:rsid w:val="00976330"/>
    <w:rsid w:val="009811E2"/>
    <w:rsid w:val="009812AF"/>
    <w:rsid w:val="009C2B13"/>
    <w:rsid w:val="009D498E"/>
    <w:rsid w:val="00A01058"/>
    <w:rsid w:val="00A03A76"/>
    <w:rsid w:val="00A26697"/>
    <w:rsid w:val="00A33FCE"/>
    <w:rsid w:val="00A418B5"/>
    <w:rsid w:val="00A4318E"/>
    <w:rsid w:val="00A61419"/>
    <w:rsid w:val="00A93700"/>
    <w:rsid w:val="00AA076B"/>
    <w:rsid w:val="00AA3491"/>
    <w:rsid w:val="00AC67FD"/>
    <w:rsid w:val="00AE2C7B"/>
    <w:rsid w:val="00AF1BC0"/>
    <w:rsid w:val="00B44A05"/>
    <w:rsid w:val="00B5562B"/>
    <w:rsid w:val="00B60E8A"/>
    <w:rsid w:val="00B83B45"/>
    <w:rsid w:val="00BA0731"/>
    <w:rsid w:val="00BA2B99"/>
    <w:rsid w:val="00BA5444"/>
    <w:rsid w:val="00BE1385"/>
    <w:rsid w:val="00C26BD0"/>
    <w:rsid w:val="00C421F2"/>
    <w:rsid w:val="00C454C7"/>
    <w:rsid w:val="00C7179C"/>
    <w:rsid w:val="00C841F4"/>
    <w:rsid w:val="00C94BB3"/>
    <w:rsid w:val="00CE5F1D"/>
    <w:rsid w:val="00CE7ED1"/>
    <w:rsid w:val="00CF37BC"/>
    <w:rsid w:val="00D06F6D"/>
    <w:rsid w:val="00D07224"/>
    <w:rsid w:val="00D22A85"/>
    <w:rsid w:val="00D52B5A"/>
    <w:rsid w:val="00D76156"/>
    <w:rsid w:val="00DA59CE"/>
    <w:rsid w:val="00DA63DF"/>
    <w:rsid w:val="00DD075D"/>
    <w:rsid w:val="00DF2BBA"/>
    <w:rsid w:val="00DF76BC"/>
    <w:rsid w:val="00E14C7F"/>
    <w:rsid w:val="00E2770C"/>
    <w:rsid w:val="00E374B4"/>
    <w:rsid w:val="00E53FC6"/>
    <w:rsid w:val="00E5705A"/>
    <w:rsid w:val="00EA1A66"/>
    <w:rsid w:val="00EA521C"/>
    <w:rsid w:val="00EB54F3"/>
    <w:rsid w:val="00EC1401"/>
    <w:rsid w:val="00ED41B7"/>
    <w:rsid w:val="00ED77C1"/>
    <w:rsid w:val="00EF1D45"/>
    <w:rsid w:val="00F061DB"/>
    <w:rsid w:val="00F07355"/>
    <w:rsid w:val="00F11B97"/>
    <w:rsid w:val="00F54728"/>
    <w:rsid w:val="00F55423"/>
    <w:rsid w:val="00F5797D"/>
    <w:rsid w:val="00F70946"/>
    <w:rsid w:val="00FA4900"/>
    <w:rsid w:val="00FC317C"/>
    <w:rsid w:val="00FC5D12"/>
    <w:rsid w:val="00FD0311"/>
    <w:rsid w:val="00FE6126"/>
    <w:rsid w:val="00FF346F"/>
    <w:rsid w:val="00FF64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24887"/>
  <w15:chartTrackingRefBased/>
  <w15:docId w15:val="{10EB407E-2F25-4C7E-94DF-C8E3FDA1A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2D44AE"/>
    <w:pPr>
      <w:ind w:left="720"/>
      <w:contextualSpacing/>
    </w:pPr>
  </w:style>
  <w:style w:type="paragraph" w:styleId="Footer">
    <w:name w:val="footer"/>
    <w:basedOn w:val="Normal"/>
    <w:link w:val="FooterChar"/>
    <w:uiPriority w:val="99"/>
    <w:unhideWhenUsed/>
    <w:rsid w:val="006247C8"/>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6247C8"/>
    <w:rPr>
      <w:rFonts w:eastAsiaTheme="minorHAnsi"/>
      <w:lang w:val="en-US" w:eastAsia="en-US"/>
    </w:rPr>
  </w:style>
  <w:style w:type="paragraph" w:styleId="TOC2">
    <w:name w:val="toc 2"/>
    <w:basedOn w:val="Normal"/>
    <w:next w:val="Normal"/>
    <w:autoRedefine/>
    <w:uiPriority w:val="39"/>
    <w:unhideWhenUsed/>
    <w:rsid w:val="006B153D"/>
    <w:pPr>
      <w:spacing w:after="100"/>
      <w:ind w:left="240"/>
    </w:pPr>
  </w:style>
  <w:style w:type="paragraph" w:styleId="TOC3">
    <w:name w:val="toc 3"/>
    <w:basedOn w:val="Normal"/>
    <w:next w:val="Normal"/>
    <w:autoRedefine/>
    <w:uiPriority w:val="39"/>
    <w:unhideWhenUsed/>
    <w:rsid w:val="006B153D"/>
    <w:pPr>
      <w:spacing w:after="100"/>
      <w:ind w:left="480"/>
    </w:pPr>
  </w:style>
  <w:style w:type="character" w:styleId="Hyperlink">
    <w:name w:val="Hyperlink"/>
    <w:basedOn w:val="DefaultParagraphFont"/>
    <w:uiPriority w:val="99"/>
    <w:unhideWhenUsed/>
    <w:rsid w:val="006B153D"/>
    <w:rPr>
      <w:color w:val="0563C1" w:themeColor="hyperlink"/>
      <w:u w:val="single"/>
    </w:rPr>
  </w:style>
  <w:style w:type="paragraph" w:styleId="Revision">
    <w:name w:val="Revision"/>
    <w:hidden/>
    <w:uiPriority w:val="99"/>
    <w:semiHidden/>
    <w:rsid w:val="000C60E1"/>
    <w:pPr>
      <w:spacing w:after="0" w:line="240" w:lineRule="auto"/>
    </w:pPr>
    <w:rPr>
      <w:rFonts w:ascii="Times New Roman" w:hAnsi="Times New Roman"/>
      <w:sz w:val="24"/>
    </w:rPr>
  </w:style>
  <w:style w:type="paragraph" w:styleId="Header">
    <w:name w:val="header"/>
    <w:basedOn w:val="Normal"/>
    <w:link w:val="HeaderChar"/>
    <w:uiPriority w:val="99"/>
    <w:unhideWhenUsed/>
    <w:rsid w:val="00346A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A7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66</Words>
  <Characters>947</Characters>
  <Application>Microsoft Office Word</Application>
  <DocSecurity>4</DocSecurity>
  <Lines>7</Lines>
  <Paragraphs>2</Paragraphs>
  <ScaleCrop>false</ScaleCrop>
  <Company/>
  <LinksUpToDate>false</LinksUpToDate>
  <CharactersWithSpaces>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cp:revision>
  <dcterms:created xsi:type="dcterms:W3CDTF">2023-05-18T04:04:00Z</dcterms:created>
  <dcterms:modified xsi:type="dcterms:W3CDTF">2023-05-18T04:04:00Z</dcterms:modified>
</cp:coreProperties>
</file>